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4A555DD5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B517AE">
        <w:rPr>
          <w:rFonts w:ascii="Times New Roman" w:hAnsi="Times New Roman" w:cs="Times New Roman"/>
          <w:sz w:val="24"/>
          <w:szCs w:val="24"/>
          <w:lang w:val="tr-TR"/>
        </w:rPr>
        <w:t>38</w:t>
      </w:r>
    </w:p>
    <w:p w14:paraId="4FD47878" w14:textId="382E1A86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517AE">
        <w:rPr>
          <w:rFonts w:ascii="Times New Roman" w:hAnsi="Times New Roman" w:cs="Times New Roman"/>
          <w:sz w:val="24"/>
          <w:szCs w:val="24"/>
          <w:lang w:val="tr-TR"/>
        </w:rPr>
        <w:t>08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.07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304330">
        <w:tc>
          <w:tcPr>
            <w:tcW w:w="4815" w:type="dxa"/>
          </w:tcPr>
          <w:p w14:paraId="38F32C8E" w14:textId="07D8EF4A" w:rsidR="00925D48" w:rsidRPr="00E66B85" w:rsidRDefault="00B517AE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7690F66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B517A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7848CE3C" w14:textId="77777777" w:rsidTr="00304330">
        <w:tc>
          <w:tcPr>
            <w:tcW w:w="4815" w:type="dxa"/>
          </w:tcPr>
          <w:p w14:paraId="0D35444D" w14:textId="12E39478" w:rsidR="00CC775C" w:rsidRPr="00E66B85" w:rsidRDefault="00EC4A01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4F89E5FC" w14:textId="5979A811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304330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304330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B517AE" w:rsidRPr="00E66B85" w14:paraId="49B0501C" w14:textId="77777777" w:rsidTr="00304330">
        <w:tc>
          <w:tcPr>
            <w:tcW w:w="4815" w:type="dxa"/>
          </w:tcPr>
          <w:p w14:paraId="04398262" w14:textId="6CC1109B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2D4BA2C6" w14:textId="6952BAB6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B517AE" w:rsidRPr="00E66B85" w14:paraId="4BB8D5EF" w14:textId="77777777" w:rsidTr="00304330">
        <w:tc>
          <w:tcPr>
            <w:tcW w:w="4815" w:type="dxa"/>
          </w:tcPr>
          <w:p w14:paraId="5B53C4A3" w14:textId="22313465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B517AE" w:rsidRPr="00E66B85" w14:paraId="03C4BEA6" w14:textId="77777777" w:rsidTr="00304330">
        <w:tc>
          <w:tcPr>
            <w:tcW w:w="4815" w:type="dxa"/>
          </w:tcPr>
          <w:p w14:paraId="5C5794BA" w14:textId="77777777" w:rsidR="00B517AE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8CDFDA7" w14:textId="352C2C17" w:rsidR="00B517AE" w:rsidRPr="00EC4A01" w:rsidRDefault="00B517AE" w:rsidP="00B517A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</w:p>
        </w:tc>
        <w:tc>
          <w:tcPr>
            <w:tcW w:w="4247" w:type="dxa"/>
          </w:tcPr>
          <w:p w14:paraId="5188AF95" w14:textId="6822F2DD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B517AE" w:rsidRPr="00E66B85" w14:paraId="69E5336A" w14:textId="77777777" w:rsidTr="00304330">
        <w:trPr>
          <w:trHeight w:val="80"/>
        </w:trPr>
        <w:tc>
          <w:tcPr>
            <w:tcW w:w="4815" w:type="dxa"/>
          </w:tcPr>
          <w:p w14:paraId="5CB05161" w14:textId="71D15913" w:rsidR="00B517AE" w:rsidRPr="00EC4A01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732EEA73" w14:textId="235620A0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 (İzinli)</w:t>
            </w:r>
          </w:p>
        </w:tc>
      </w:tr>
      <w:tr w:rsidR="00B517AE" w:rsidRPr="00E66B85" w14:paraId="12D52195" w14:textId="77777777" w:rsidTr="00304330">
        <w:tc>
          <w:tcPr>
            <w:tcW w:w="4815" w:type="dxa"/>
          </w:tcPr>
          <w:p w14:paraId="2B3F5574" w14:textId="6D449233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37BE1916" w14:textId="1D62AAF1" w:rsidR="00B517AE" w:rsidRPr="00E66B85" w:rsidRDefault="00B517AE" w:rsidP="00B517A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E5FECE6" w14:textId="59D5D3F1" w:rsidR="00EC4A01" w:rsidRDefault="00B517AE" w:rsidP="00EC4A01">
      <w:pPr>
        <w:pStyle w:val="NormalWeb"/>
      </w:pPr>
      <w:r>
        <w:t>1</w:t>
      </w:r>
      <w:r w:rsidR="00EC4A01">
        <w:t xml:space="preserve">. </w:t>
      </w:r>
      <w:r w:rsidR="00304330" w:rsidRPr="00304330">
        <w:t xml:space="preserve">Yüksekokulumuz Öğretim Görevlisi Esin </w:t>
      </w:r>
      <w:proofErr w:type="spellStart"/>
      <w:r w:rsidR="00304330" w:rsidRPr="00304330">
        <w:t>SAYLAN'ın</w:t>
      </w:r>
      <w:proofErr w:type="spellEnd"/>
      <w:r w:rsidR="00304330" w:rsidRPr="00304330">
        <w:t xml:space="preserve"> </w:t>
      </w:r>
      <w:proofErr w:type="spellStart"/>
      <w:r w:rsidR="00304330" w:rsidRPr="00304330">
        <w:t>Erasmus</w:t>
      </w:r>
      <w:proofErr w:type="spellEnd"/>
      <w:r w:rsidR="00304330" w:rsidRPr="00304330">
        <w:t xml:space="preserve">+ KA132 programı kapsamında 09/07/2024 ile 21/07/2024 tarihleri arasında </w:t>
      </w:r>
      <w:proofErr w:type="spellStart"/>
      <w:r w:rsidR="00304330" w:rsidRPr="00304330">
        <w:t>Vytautas</w:t>
      </w:r>
      <w:proofErr w:type="spellEnd"/>
      <w:r w:rsidR="00304330" w:rsidRPr="00304330">
        <w:t xml:space="preserve"> </w:t>
      </w:r>
      <w:proofErr w:type="spellStart"/>
      <w:r w:rsidR="00304330" w:rsidRPr="00304330">
        <w:t>Magnus</w:t>
      </w:r>
      <w:proofErr w:type="spellEnd"/>
      <w:r w:rsidR="00304330" w:rsidRPr="00304330">
        <w:t xml:space="preserve"> </w:t>
      </w:r>
      <w:proofErr w:type="spellStart"/>
      <w:r w:rsidR="00304330" w:rsidRPr="00304330">
        <w:t>University</w:t>
      </w:r>
      <w:proofErr w:type="spellEnd"/>
      <w:r w:rsidR="00304330" w:rsidRPr="00304330">
        <w:t xml:space="preserve"> - Litvanya'da staj hareketliliğine katılmak üzere görevlendirilmesi hususu görüşüldü.</w:t>
      </w:r>
    </w:p>
    <w:p w14:paraId="511023DF" w14:textId="4D9A89D7" w:rsidR="00EC4A01" w:rsidRDefault="00B517AE" w:rsidP="00EC4A01">
      <w:pPr>
        <w:pStyle w:val="NormalWeb"/>
      </w:pPr>
      <w:r>
        <w:t>2</w:t>
      </w:r>
      <w:r w:rsidR="00EC4A01">
        <w:t>.   Gelen Evrak.</w:t>
      </w:r>
    </w:p>
    <w:p w14:paraId="27D43A52" w14:textId="664CD9D0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 Vekili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EC4A01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. Gör. Yıldıray KURNAZ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09F17DD7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bookmarkEnd w:id="0"/>
    </w:p>
    <w:p w14:paraId="339BEF7C" w14:textId="7ADA1370" w:rsidR="00D2053B" w:rsidRPr="00F30A95" w:rsidRDefault="00304330" w:rsidP="00594B05">
      <w:pPr>
        <w:pStyle w:val="ListeParagraf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Öğretim Görevlisi Esin </w:t>
      </w:r>
      <w:proofErr w:type="spellStart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AYLAN'ın</w:t>
      </w:r>
      <w:proofErr w:type="spellEnd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+ KA132 </w:t>
      </w:r>
      <w:r w:rsidR="004E383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programı kapsamında 09/07/2024 ile 21/07/2024</w:t>
      </w:r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tarihleri arasında</w:t>
      </w:r>
      <w:r w:rsidR="004E383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Vytautas</w:t>
      </w:r>
      <w:proofErr w:type="spellEnd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agnus</w:t>
      </w:r>
      <w:proofErr w:type="spellEnd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University</w:t>
      </w:r>
      <w:proofErr w:type="spellEnd"/>
      <w:r w:rsidR="00F30A95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- Litvanya'da staj hareketliliğine katılmak üzere görevlendirilmesi hususu</w:t>
      </w:r>
      <w:r w:rsidR="004E383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003F2C29" w14:textId="77777777" w:rsidR="00D2053B" w:rsidRDefault="00D2053B" w:rsidP="00D2053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D8CF72A" w14:textId="529067A0" w:rsidR="00D2053B" w:rsidRDefault="00D2053B" w:rsidP="00D2053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70C19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83F">
        <w:rPr>
          <w:rFonts w:ascii="Times New Roman" w:hAnsi="Times New Roman" w:cs="Times New Roman"/>
          <w:sz w:val="24"/>
          <w:szCs w:val="24"/>
        </w:rPr>
        <w:t>Esin</w:t>
      </w:r>
      <w:proofErr w:type="spellEnd"/>
      <w:r w:rsidR="004E38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83F">
        <w:rPr>
          <w:rFonts w:ascii="Times New Roman" w:hAnsi="Times New Roman" w:cs="Times New Roman"/>
          <w:sz w:val="24"/>
          <w:szCs w:val="24"/>
        </w:rPr>
        <w:t>SAYLAN</w:t>
      </w:r>
      <w:r w:rsidRPr="00670C19">
        <w:rPr>
          <w:rFonts w:ascii="Times New Roman" w:hAnsi="Times New Roman" w:cs="Times New Roman"/>
          <w:sz w:val="24"/>
          <w:szCs w:val="24"/>
        </w:rPr>
        <w:t>'ın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r w:rsidR="00F30A95" w:rsidRPr="00F30A95">
        <w:rPr>
          <w:rFonts w:ascii="Times New Roman" w:hAnsi="Times New Roman" w:cs="Times New Roman"/>
          <w:sz w:val="24"/>
          <w:szCs w:val="24"/>
        </w:rPr>
        <w:t>Era</w:t>
      </w:r>
      <w:r w:rsidR="00F30A95">
        <w:rPr>
          <w:rFonts w:ascii="Times New Roman" w:hAnsi="Times New Roman" w:cs="Times New Roman"/>
          <w:sz w:val="24"/>
          <w:szCs w:val="24"/>
        </w:rPr>
        <w:t xml:space="preserve">smus+ KA132 </w:t>
      </w:r>
      <w:proofErr w:type="spellStart"/>
      <w:r w:rsidR="00F30A95">
        <w:rPr>
          <w:rFonts w:ascii="Times New Roman" w:hAnsi="Times New Roman" w:cs="Times New Roman"/>
          <w:sz w:val="24"/>
          <w:szCs w:val="24"/>
        </w:rPr>
        <w:t>programı</w:t>
      </w:r>
      <w:proofErr w:type="spellEnd"/>
      <w:r w:rsidR="00F30A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A95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="00F30A95">
        <w:rPr>
          <w:rFonts w:ascii="Times New Roman" w:hAnsi="Times New Roman" w:cs="Times New Roman"/>
          <w:sz w:val="24"/>
          <w:szCs w:val="24"/>
        </w:rPr>
        <w:t xml:space="preserve"> </w:t>
      </w:r>
      <w:r w:rsidR="004E383F">
        <w:rPr>
          <w:rFonts w:ascii="Times New Roman" w:hAnsi="Times New Roman" w:cs="Times New Roman"/>
          <w:sz w:val="24"/>
          <w:szCs w:val="24"/>
        </w:rPr>
        <w:t>09</w:t>
      </w:r>
      <w:r w:rsidRPr="00670C19">
        <w:rPr>
          <w:rFonts w:ascii="Times New Roman" w:hAnsi="Times New Roman" w:cs="Times New Roman"/>
          <w:sz w:val="24"/>
          <w:szCs w:val="24"/>
        </w:rPr>
        <w:t xml:space="preserve">/07/2022 - 01/09/2022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670C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Vytautas</w:t>
      </w:r>
      <w:proofErr w:type="spellEnd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agnus</w:t>
      </w:r>
      <w:proofErr w:type="spellEnd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iversity</w:t>
      </w:r>
      <w:proofErr w:type="spellEnd"/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</w:t>
      </w:r>
      <w:r w:rsidR="004E383F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4E383F" w:rsidRPr="004E383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itvanya'da</w:t>
      </w:r>
      <w:r w:rsidR="004E383F" w:rsidRPr="00F30A9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Pr="00670C19">
        <w:rPr>
          <w:rFonts w:ascii="Times New Roman" w:hAnsi="Times New Roman" w:cs="Times New Roman"/>
          <w:sz w:val="24"/>
          <w:szCs w:val="24"/>
        </w:rPr>
        <w:t>sta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eketliliğ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z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g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kapsamında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r</w:t>
      </w:r>
      <w:r>
        <w:rPr>
          <w:rFonts w:ascii="Times New Roman" w:hAnsi="Times New Roman" w:cs="Times New Roman"/>
          <w:sz w:val="24"/>
          <w:szCs w:val="24"/>
        </w:rPr>
        <w:t>şılanm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="004E38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nu’n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03F2DE61" w14:textId="77777777" w:rsidR="00D2053B" w:rsidRDefault="00D2053B" w:rsidP="00D2053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749D3BB" w14:textId="77777777" w:rsidR="00D2053B" w:rsidRPr="00907776" w:rsidRDefault="00D2053B" w:rsidP="00D2053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5EAD0578" w:rsidR="004C1B0F" w:rsidRPr="00D74D94" w:rsidRDefault="007C37D0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0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8"/>
  </w:num>
  <w:num w:numId="4">
    <w:abstractNumId w:val="13"/>
  </w:num>
  <w:num w:numId="5">
    <w:abstractNumId w:val="17"/>
  </w:num>
  <w:num w:numId="6">
    <w:abstractNumId w:val="22"/>
  </w:num>
  <w:num w:numId="7">
    <w:abstractNumId w:val="10"/>
  </w:num>
  <w:num w:numId="8">
    <w:abstractNumId w:val="3"/>
  </w:num>
  <w:num w:numId="9">
    <w:abstractNumId w:val="2"/>
  </w:num>
  <w:num w:numId="10">
    <w:abstractNumId w:val="12"/>
  </w:num>
  <w:num w:numId="11">
    <w:abstractNumId w:val="21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6"/>
  </w:num>
  <w:num w:numId="17">
    <w:abstractNumId w:val="5"/>
  </w:num>
  <w:num w:numId="18">
    <w:abstractNumId w:val="9"/>
  </w:num>
  <w:num w:numId="19">
    <w:abstractNumId w:val="1"/>
  </w:num>
  <w:num w:numId="20">
    <w:abstractNumId w:val="20"/>
  </w:num>
  <w:num w:numId="21">
    <w:abstractNumId w:val="19"/>
  </w:num>
  <w:num w:numId="22">
    <w:abstractNumId w:val="15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04330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E383F"/>
    <w:rsid w:val="004F305F"/>
    <w:rsid w:val="00510207"/>
    <w:rsid w:val="00515DF1"/>
    <w:rsid w:val="00582CEC"/>
    <w:rsid w:val="0059260F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517AE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92626"/>
    <w:rsid w:val="00CB708C"/>
    <w:rsid w:val="00CC775C"/>
    <w:rsid w:val="00D125D4"/>
    <w:rsid w:val="00D2053B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F4"/>
    <w:rsid w:val="00EE142C"/>
    <w:rsid w:val="00EF46C6"/>
    <w:rsid w:val="00F03CEF"/>
    <w:rsid w:val="00F108EE"/>
    <w:rsid w:val="00F30A95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3ACC7-CDFA-4901-87EC-B926CBE5B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55</cp:revision>
  <cp:lastPrinted>2024-07-23T13:08:00Z</cp:lastPrinted>
  <dcterms:created xsi:type="dcterms:W3CDTF">2021-11-24T13:04:00Z</dcterms:created>
  <dcterms:modified xsi:type="dcterms:W3CDTF">2024-07-23T13:08:00Z</dcterms:modified>
</cp:coreProperties>
</file>